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33584B">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33584B">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33584B">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33584B">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33584B">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33584B">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33584B">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33584B">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33584B">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33584B">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33584B">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33584B">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33584B">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33584B">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33584B">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33584B">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33584B">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33584B">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33584B">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33584B">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33584B">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33584B">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33584B">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33584B">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33584B">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33584B">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33584B">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33584B">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33584B">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33584B">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33584B">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33584B">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33584B">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33584B">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33584B">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33584B">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33584B">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33584B">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33584B">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33584B">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 xml:space="preserve">Supreme Eating </w:t>
      </w:r>
      <w:proofErr w:type="spellStart"/>
      <w:r w:rsidRPr="00DD1493">
        <w:rPr>
          <w:color w:val="auto"/>
        </w:rPr>
        <w:t>Program</w:t>
      </w:r>
      <w:bookmarkEnd w:id="1"/>
      <w:proofErr w:type="spellEnd"/>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1531B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r>
              <w:rPr>
                <w:rFonts w:cstheme="minorHAnsi"/>
              </w:rPr>
              <w:t>restaurantTest</w:t>
            </w:r>
            <w:proofErr w:type="spell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r>
              <w:rPr>
                <w:rFonts w:cstheme="minorHAnsi"/>
              </w:rPr>
              <w:t>avgTest</w:t>
            </w:r>
            <w:proofErr w:type="spell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7D13BC1C" w:rsidR="00FD2C8D" w:rsidRPr="00272A78" w:rsidRDefault="00FD2C8D" w:rsidP="003A4D1A">
            <w:pPr>
              <w:rPr>
                <w:rFonts w:cstheme="minorHAnsi"/>
              </w:rPr>
            </w:pP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77777777" w:rsidR="00FD2C8D" w:rsidRPr="00272A78" w:rsidRDefault="00FD2C8D" w:rsidP="003A4D1A">
            <w:pPr>
              <w:rPr>
                <w:rFonts w:cstheme="minorHAnsi"/>
              </w:rPr>
            </w:pP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77777777" w:rsidR="00FD2C8D" w:rsidRPr="00272A78" w:rsidRDefault="00FD2C8D" w:rsidP="003A4D1A">
            <w:pPr>
              <w:rPr>
                <w:rFonts w:cstheme="minorHAnsi"/>
              </w:rPr>
            </w:pP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77777777" w:rsidR="001A63B9" w:rsidRPr="00272A78" w:rsidRDefault="001A63B9" w:rsidP="003A4D1A">
            <w:pPr>
              <w:rPr>
                <w:rFonts w:cstheme="minorHAnsi"/>
              </w:rPr>
            </w:pP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77777777" w:rsidR="00606E93" w:rsidRPr="00272A78" w:rsidRDefault="00606E93" w:rsidP="003A4D1A">
            <w:pPr>
              <w:rPr>
                <w:rFonts w:cstheme="minorHAnsi"/>
              </w:rPr>
            </w:pP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77777777" w:rsidR="00606E93" w:rsidRPr="00272A78" w:rsidRDefault="00606E93" w:rsidP="003A4D1A">
            <w:pPr>
              <w:rPr>
                <w:rFonts w:cstheme="minorHAnsi"/>
              </w:rPr>
            </w:pP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77777777" w:rsidR="00606E93" w:rsidRDefault="00606E93" w:rsidP="00046DF8">
            <w:pPr>
              <w:rPr>
                <w:rFonts w:cstheme="minorHAnsi"/>
              </w:rPr>
            </w:pP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77777777" w:rsidR="00084AA2" w:rsidRDefault="00084AA2" w:rsidP="00046DF8">
            <w:pPr>
              <w:rPr>
                <w:rFonts w:cstheme="minorHAnsi"/>
              </w:rPr>
            </w:pP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77777777" w:rsidR="00084AA2" w:rsidRDefault="00084AA2" w:rsidP="00046DF8">
            <w:pPr>
              <w:rPr>
                <w:rFonts w:cstheme="minorHAnsi"/>
              </w:rPr>
            </w:pPr>
          </w:p>
        </w:tc>
        <w:tc>
          <w:tcPr>
            <w:tcW w:w="1418" w:type="dxa"/>
          </w:tcPr>
          <w:p w14:paraId="1AF6880A" w14:textId="77777777" w:rsidR="00084AA2" w:rsidRDefault="00084AA2" w:rsidP="00046DF8">
            <w:pPr>
              <w:rPr>
                <w:rFonts w:cstheme="minorHAnsi"/>
              </w:rPr>
            </w:pP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 xml:space="preserve">Oguzhan </w:t>
            </w:r>
            <w:proofErr w:type="spellStart"/>
            <w:r w:rsidRPr="009122B6">
              <w:rPr>
                <w:rFonts w:cstheme="minorHAnsi"/>
              </w:rPr>
              <w:t>Kaluk</w:t>
            </w:r>
            <w:proofErr w:type="spellEnd"/>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77777777" w:rsidR="009122B6" w:rsidRPr="009122B6" w:rsidRDefault="009122B6" w:rsidP="002D2A91">
            <w:pPr>
              <w:rPr>
                <w:rFonts w:cstheme="minorHAnsi"/>
              </w:rPr>
            </w:pPr>
            <w:r w:rsidRPr="009122B6">
              <w:rPr>
                <w:rFonts w:cstheme="minorHAnsi"/>
              </w:rPr>
              <w:t>2 Tage</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7777777" w:rsidR="009122B6" w:rsidRPr="009122B6" w:rsidRDefault="009122B6" w:rsidP="002D2A91">
            <w:pPr>
              <w:rPr>
                <w:rFonts w:cstheme="minorHAnsi"/>
              </w:rPr>
            </w:pPr>
            <w:r w:rsidRPr="009122B6">
              <w:rPr>
                <w:rFonts w:cstheme="minorHAnsi"/>
              </w:rPr>
              <w:t>Alexandra</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099B06F0" w14:textId="77777777" w:rsidR="009122B6" w:rsidRDefault="009122B6" w:rsidP="002D2A91">
            <w:pPr>
              <w:rPr>
                <w:rFonts w:cstheme="minorHAnsi"/>
              </w:rPr>
            </w:pPr>
            <w:r>
              <w:rPr>
                <w:rFonts w:cstheme="minorHAnsi"/>
              </w:rPr>
              <w:t>Als Kunde möchte ich alle Restaurants angezeigt bekommen, die meine gesuchte Speise führen.</w:t>
            </w:r>
          </w:p>
        </w:tc>
      </w:tr>
      <w:tr w:rsidR="009122B6" w14:paraId="709C75E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2F1C842" w14:textId="77777777" w:rsidR="009122B6" w:rsidRDefault="009122B6" w:rsidP="002D2A91">
            <w:pPr>
              <w:rPr>
                <w:rFonts w:cstheme="minorHAnsi"/>
              </w:rPr>
            </w:pPr>
            <w:r>
              <w:rPr>
                <w:rFonts w:cstheme="minorHAnsi"/>
              </w:rPr>
              <w:t>1 Tag</w:t>
            </w:r>
          </w:p>
        </w:tc>
      </w:tr>
      <w:tr w:rsidR="009122B6" w14:paraId="3523BC26"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0F283495" w14:textId="77777777" w:rsidR="009122B6" w:rsidRDefault="009122B6" w:rsidP="002D2A91">
            <w:pPr>
              <w:rPr>
                <w:rFonts w:cstheme="minorHAnsi"/>
              </w:rPr>
            </w:pPr>
            <w:r>
              <w:rPr>
                <w:rFonts w:cstheme="minorHAnsi"/>
              </w:rPr>
              <w:t>Alexandra</w:t>
            </w:r>
          </w:p>
        </w:tc>
      </w:tr>
      <w:tr w:rsidR="009122B6" w14:paraId="35538ADD"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2377E191" w14:textId="77777777" w:rsidR="009122B6" w:rsidRDefault="009122B6">
      <w:pPr>
        <w:rPr>
          <w:rFonts w:eastAsiaTheme="majorEastAsia" w:cstheme="minorHAnsi"/>
          <w:sz w:val="32"/>
          <w:szCs w:val="32"/>
        </w:rPr>
      </w:pPr>
      <w:r>
        <w:rPr>
          <w:rFonts w:cstheme="minorHAnsi"/>
          <w:sz w:val="32"/>
          <w:szCs w:val="32"/>
        </w:rPr>
        <w:br w:type="page"/>
      </w:r>
    </w:p>
    <w:p w14:paraId="68B6D9BA" w14:textId="44EE2B55"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 xml:space="preserve">Autor: Oguzhan </w:t>
      </w:r>
      <w:proofErr w:type="spellStart"/>
      <w:r>
        <w:t>Kaluk</w:t>
      </w:r>
      <w:proofErr w:type="spellEnd"/>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1">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2" o:title=""/>
              </v:shape>
            </w:pict>
          </mc:Fallback>
        </mc:AlternateContent>
      </w:r>
      <w:r w:rsidR="005B0C73">
        <w:rPr>
          <w:rFonts w:cstheme="minorHAnsi"/>
          <w:noProof/>
        </w:rPr>
        <w:drawing>
          <wp:inline distT="0" distB="0" distL="0" distR="0" wp14:anchorId="0DAE83DB" wp14:editId="32BE3AA0">
            <wp:extent cx="5762625" cy="4086225"/>
            <wp:effectExtent l="0" t="0" r="9525" b="952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2625" cy="4086225"/>
                    </a:xfrm>
                    <a:prstGeom prst="rect">
                      <a:avLst/>
                    </a:prstGeom>
                    <a:noFill/>
                    <a:ln>
                      <a:noFill/>
                    </a:ln>
                  </pic:spPr>
                </pic:pic>
              </a:graphicData>
            </a:graphic>
          </wp:inline>
        </w:drawing>
      </w:r>
    </w:p>
    <w:p w14:paraId="5AA990EC" w14:textId="3F0F78D1"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Lieferzeit</w:t>
      </w:r>
    </w:p>
    <w:p w14:paraId="4A73F8ED" w14:textId="77777777" w:rsidR="005B0C73" w:rsidRPr="000F6FEF" w:rsidRDefault="005B0C73" w:rsidP="000F6FEF"/>
    <w:p w14:paraId="202374FC" w14:textId="77777777" w:rsidR="001531B8" w:rsidRDefault="001531B8">
      <w:pPr>
        <w:rPr>
          <w:rFonts w:eastAsiaTheme="majorEastAsia" w:cstheme="minorHAnsi"/>
          <w:sz w:val="32"/>
          <w:szCs w:val="32"/>
        </w:rPr>
      </w:pPr>
      <w:bookmarkStart w:id="41" w:name="_Toc91513799"/>
      <w:r>
        <w:rPr>
          <w:rFonts w:cstheme="minorHAnsi"/>
          <w:sz w:val="32"/>
          <w:szCs w:val="32"/>
        </w:rPr>
        <w:br w:type="page"/>
      </w:r>
    </w:p>
    <w:p w14:paraId="49CB977A" w14:textId="3C18D801" w:rsidR="00F33917" w:rsidRDefault="00504E1F" w:rsidP="00BC3A19">
      <w:pPr>
        <w:pStyle w:val="berschrift2"/>
        <w:rPr>
          <w:rFonts w:asciiTheme="minorHAnsi" w:hAnsiTheme="minorHAnsi" w:cstheme="minorHAnsi"/>
          <w:color w:val="auto"/>
          <w:sz w:val="32"/>
          <w:szCs w:val="32"/>
        </w:rPr>
      </w:pPr>
      <w:r w:rsidRPr="00BC3A19">
        <w:rPr>
          <w:rFonts w:asciiTheme="minorHAnsi" w:hAnsiTheme="minorHAnsi" w:cstheme="minorHAnsi"/>
          <w:color w:val="auto"/>
          <w:sz w:val="32"/>
          <w:szCs w:val="32"/>
        </w:rPr>
        <w:lastRenderedPageBreak/>
        <w:t>Szenarien (MSCs)</w:t>
      </w:r>
      <w:bookmarkEnd w:id="41"/>
    </w:p>
    <w:p w14:paraId="41409D42" w14:textId="160D64D8" w:rsidR="001531B8" w:rsidRDefault="001531B8" w:rsidP="001531B8">
      <w:r>
        <w:t xml:space="preserve">Autor: Oguzhan </w:t>
      </w:r>
      <w:proofErr w:type="spellStart"/>
      <w:r>
        <w:t>Kaluk</w:t>
      </w:r>
      <w:proofErr w:type="spellEnd"/>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DB2B793" w:rsidR="001531B8" w:rsidRDefault="001531B8" w:rsidP="001531B8"/>
    <w:p w14:paraId="6C393786" w14:textId="77777777" w:rsidR="001531B8" w:rsidRPr="001531B8" w:rsidRDefault="001531B8" w:rsidP="001531B8"/>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lastRenderedPageBreak/>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lastRenderedPageBreak/>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lastRenderedPageBreak/>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lastRenderedPageBreak/>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4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198F7E" w14:textId="77777777" w:rsidR="0033584B" w:rsidRDefault="0033584B" w:rsidP="00E602EC">
      <w:pPr>
        <w:spacing w:after="0" w:line="240" w:lineRule="auto"/>
      </w:pPr>
      <w:r>
        <w:separator/>
      </w:r>
    </w:p>
  </w:endnote>
  <w:endnote w:type="continuationSeparator" w:id="0">
    <w:p w14:paraId="0C920F6A" w14:textId="77777777" w:rsidR="0033584B" w:rsidRDefault="0033584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7FFBC" w14:textId="77777777" w:rsidR="0033584B" w:rsidRDefault="0033584B" w:rsidP="00E602EC">
      <w:pPr>
        <w:spacing w:after="0" w:line="240" w:lineRule="auto"/>
      </w:pPr>
      <w:r>
        <w:separator/>
      </w:r>
    </w:p>
  </w:footnote>
  <w:footnote w:type="continuationSeparator" w:id="0">
    <w:p w14:paraId="4183C21E" w14:textId="77777777" w:rsidR="0033584B" w:rsidRDefault="0033584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FEF"/>
    <w:rsid w:val="00106EF4"/>
    <w:rsid w:val="0011339B"/>
    <w:rsid w:val="001179C9"/>
    <w:rsid w:val="001249FB"/>
    <w:rsid w:val="001531B8"/>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53E3C"/>
    <w:rsid w:val="00362E84"/>
    <w:rsid w:val="00363233"/>
    <w:rsid w:val="003726F1"/>
    <w:rsid w:val="003739EB"/>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0C73"/>
    <w:rsid w:val="005B26B7"/>
    <w:rsid w:val="005D250A"/>
    <w:rsid w:val="005D3E8D"/>
    <w:rsid w:val="005D7F80"/>
    <w:rsid w:val="005F08FC"/>
    <w:rsid w:val="005F3B93"/>
    <w:rsid w:val="005F6B38"/>
    <w:rsid w:val="00606E93"/>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B3A8E"/>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0063</Words>
  <Characters>63404</Characters>
  <Application>Microsoft Office Word</Application>
  <DocSecurity>0</DocSecurity>
  <Lines>528</Lines>
  <Paragraphs>14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51</cp:revision>
  <cp:lastPrinted>2017-04-24T06:35:00Z</cp:lastPrinted>
  <dcterms:created xsi:type="dcterms:W3CDTF">2021-11-15T10:42:00Z</dcterms:created>
  <dcterms:modified xsi:type="dcterms:W3CDTF">2021-12-28T13:45:00Z</dcterms:modified>
</cp:coreProperties>
</file>